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60A55" w14:textId="77777777" w:rsidR="004A1B9F" w:rsidRPr="00EE334C" w:rsidRDefault="004A1B9F" w:rsidP="001A25A0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20A75A23" w14:textId="77777777" w:rsidR="001A25A0" w:rsidRPr="00481E35" w:rsidRDefault="001A25A0" w:rsidP="001A25A0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 xml:space="preserve">To the </w:t>
      </w:r>
      <w:r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Area Servizi per la Ricerca – Ufficio Formazione per la Ricerca</w:t>
      </w:r>
    </w:p>
    <w:p w14:paraId="4F39C2E9" w14:textId="77777777" w:rsidR="001A25A0" w:rsidRPr="004967FD" w:rsidRDefault="001A25A0" w:rsidP="001A25A0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4967FD">
        <w:rPr>
          <w:rFonts w:ascii="Arial" w:eastAsia="Times New Roman" w:hAnsi="Arial" w:cs="Arial"/>
          <w:b/>
          <w:sz w:val="18"/>
          <w:szCs w:val="18"/>
          <w:lang w:val="en-US" w:eastAsia="it-IT"/>
        </w:rPr>
        <w:t>Vicolo Florio, 4 33100 UDINE</w:t>
      </w:r>
    </w:p>
    <w:p w14:paraId="75F74872" w14:textId="77777777" w:rsidR="001A25A0" w:rsidRPr="005C1930" w:rsidRDefault="001A25A0" w:rsidP="001A25A0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5C1930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To </w:t>
      </w:r>
      <w:r w:rsidR="004D604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be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upload</w:t>
      </w:r>
      <w:r w:rsidR="004D604F">
        <w:rPr>
          <w:rFonts w:ascii="Arial" w:eastAsia="Times New Roman" w:hAnsi="Arial" w:cs="Arial"/>
          <w:sz w:val="18"/>
          <w:szCs w:val="18"/>
          <w:lang w:val="en-US" w:eastAsia="it-IT"/>
        </w:rPr>
        <w:t>ed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 </w:t>
      </w:r>
      <w:r w:rsidRPr="005C1930">
        <w:rPr>
          <w:rFonts w:ascii="Arial" w:eastAsia="Times New Roman" w:hAnsi="Arial" w:cs="Arial"/>
          <w:sz w:val="18"/>
          <w:szCs w:val="18"/>
          <w:lang w:val="en-US" w:eastAsia="it-IT"/>
        </w:rPr>
        <w:t>Esse3 – Career/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Attachments</w:t>
      </w:r>
      <w:r w:rsidRPr="005C1930">
        <w:rPr>
          <w:rFonts w:ascii="Arial" w:eastAsia="Times New Roman" w:hAnsi="Arial" w:cs="Arial"/>
          <w:sz w:val="18"/>
          <w:szCs w:val="18"/>
          <w:lang w:val="en-US" w:eastAsia="it-IT"/>
        </w:rPr>
        <w:t>)</w:t>
      </w:r>
    </w:p>
    <w:p w14:paraId="2AA33B85" w14:textId="77777777" w:rsidR="001A25A0" w:rsidRDefault="001A25A0" w:rsidP="001A25A0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14:paraId="532F2BC4" w14:textId="77777777" w:rsidR="00C02B13" w:rsidRPr="001A25A0" w:rsidRDefault="00224595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1A25A0">
        <w:rPr>
          <w:rFonts w:ascii="Arial" w:eastAsia="Times New Roman" w:hAnsi="Arial" w:cs="Arial"/>
          <w:b/>
          <w:sz w:val="18"/>
          <w:szCs w:val="18"/>
          <w:lang w:val="en-US" w:eastAsia="it-IT"/>
        </w:rPr>
        <w:tab/>
      </w:r>
    </w:p>
    <w:p w14:paraId="53AEDEDC" w14:textId="77777777" w:rsidR="001A25A0" w:rsidRPr="00935819" w:rsidRDefault="001A25A0" w:rsidP="001A25A0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The undersigned </w:t>
      </w:r>
    </w:p>
    <w:p w14:paraId="76A883E5" w14:textId="77777777" w:rsidR="001A25A0" w:rsidRPr="00935819" w:rsidRDefault="001A25A0" w:rsidP="001A25A0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14:paraId="39D8F090" w14:textId="77777777" w:rsidR="001A25A0" w:rsidRPr="00935819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Surname and Name  _______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</w:t>
      </w: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</w:t>
      </w:r>
    </w:p>
    <w:p w14:paraId="52918E44" w14:textId="77777777" w:rsidR="001A25A0" w:rsidRPr="00935819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350BAB42" w14:textId="77777777" w:rsidR="001A25A0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Born in  ____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</w:t>
      </w: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on 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</w:t>
      </w:r>
    </w:p>
    <w:p w14:paraId="1BB5D3AD" w14:textId="77777777" w:rsidR="001A25A0" w:rsidRPr="00935819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29865F61" w14:textId="77777777" w:rsidR="001A25A0" w:rsidRPr="00935819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Enrolled in the Ph.D.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Course in  </w:t>
      </w: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</w:t>
      </w:r>
    </w:p>
    <w:p w14:paraId="2305C350" w14:textId="77777777" w:rsidR="001A25A0" w:rsidRPr="00935819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2F229AF2" w14:textId="77777777" w:rsidR="001A25A0" w:rsidRPr="00873DD1" w:rsidRDefault="001A25A0" w:rsidP="001A25A0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873DD1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_______________________________Cycle ____________</w:t>
      </w:r>
    </w:p>
    <w:p w14:paraId="5D9F094F" w14:textId="77777777" w:rsidR="001A25A0" w:rsidRPr="00873DD1" w:rsidRDefault="001A25A0" w:rsidP="001A25A0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3934FBE8" w14:textId="77777777" w:rsidR="00F91625" w:rsidRPr="001A25A0" w:rsidRDefault="00F9162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40B0D5D0" w14:textId="77777777" w:rsidR="00F91625" w:rsidRDefault="004D604F" w:rsidP="001A25A0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  <w:t>ASKS</w:t>
      </w:r>
    </w:p>
    <w:p w14:paraId="5B0760EE" w14:textId="77777777" w:rsidR="001A25A0" w:rsidRPr="001A25A0" w:rsidRDefault="001A25A0" w:rsidP="001A25A0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14:paraId="3D02CCBA" w14:textId="454426CC" w:rsidR="00F25C47" w:rsidRPr="00654BEC" w:rsidRDefault="001A25A0" w:rsidP="00654BEC">
      <w:pPr>
        <w:rPr>
          <w:rFonts w:ascii="Arial" w:eastAsia="Times New Roman" w:hAnsi="Arial" w:cs="Arial"/>
          <w:bCs/>
          <w:i/>
          <w:sz w:val="18"/>
          <w:szCs w:val="18"/>
          <w:lang w:val="en-US" w:eastAsia="it-IT"/>
        </w:rPr>
      </w:pPr>
      <w:r w:rsidRPr="001A25A0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the </w:t>
      </w:r>
      <w:r w:rsidRPr="001A25A0"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  <w:t>authorization</w:t>
      </w:r>
      <w:r w:rsidRPr="001A25A0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to carry out a period of </w:t>
      </w:r>
      <w:r w:rsidRPr="001A25A0"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  <w:t>training and research off-site</w:t>
      </w:r>
      <w:r w:rsidRPr="001A25A0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to develop: </w:t>
      </w:r>
      <w:r w:rsidRPr="001A25A0">
        <w:rPr>
          <w:rFonts w:ascii="Arial" w:eastAsia="Times New Roman" w:hAnsi="Arial" w:cs="Arial"/>
          <w:bCs/>
          <w:i/>
          <w:sz w:val="18"/>
          <w:szCs w:val="18"/>
          <w:lang w:val="en-US" w:eastAsia="it-IT"/>
        </w:rPr>
        <w:t>(Briefly indicate the topics of the research that will be conducted and the reasons justifying the need to carry out an off-site period)</w:t>
      </w:r>
      <w:r w:rsidR="00654BEC">
        <w:rPr>
          <w:rFonts w:ascii="Arial" w:eastAsia="Times New Roman" w:hAnsi="Arial" w:cs="Arial"/>
          <w:bCs/>
          <w:i/>
          <w:sz w:val="18"/>
          <w:szCs w:val="18"/>
          <w:lang w:val="en-US" w:eastAsia="it-IT"/>
        </w:rPr>
        <w:t xml:space="preserve"> </w:t>
      </w:r>
      <w:r w:rsidR="00F25C47" w:rsidRPr="00D6353F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________________________________________________</w:t>
      </w:r>
    </w:p>
    <w:p w14:paraId="3014EFDA" w14:textId="32907EB6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________________________________________________________________________________________________ </w:t>
      </w:r>
    </w:p>
    <w:p w14:paraId="2E425231" w14:textId="116E960D" w:rsidR="00F25C47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4157ED07" w14:textId="7825B9DE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_______________________________________________________________________________________________ </w:t>
      </w:r>
    </w:p>
    <w:p w14:paraId="652D0D77" w14:textId="77777777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</w:p>
    <w:p w14:paraId="0C6A8BF7" w14:textId="6AB09C86" w:rsidR="00F25C47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________________________________________________________________________________________________ </w:t>
      </w:r>
    </w:p>
    <w:p w14:paraId="6E882E43" w14:textId="5B3B883D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7963AEA2" w14:textId="77777777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________________________________________________________________________________________________ </w:t>
      </w:r>
    </w:p>
    <w:p w14:paraId="234F905D" w14:textId="77777777" w:rsidR="00654BEC" w:rsidRDefault="00654BEC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35457D38" w14:textId="69EF7B06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________________________________________________</w:t>
      </w:r>
    </w:p>
    <w:p w14:paraId="7A39D443" w14:textId="7795B5FF" w:rsidR="00BF7531" w:rsidRPr="001A25A0" w:rsidRDefault="001A25A0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1A25A0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he training and research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period off-site </w:t>
      </w:r>
      <w:r w:rsidRPr="001A25A0">
        <w:rPr>
          <w:rFonts w:ascii="Arial" w:eastAsia="Times New Roman" w:hAnsi="Arial" w:cs="Arial"/>
          <w:sz w:val="18"/>
          <w:szCs w:val="18"/>
          <w:lang w:val="en-US" w:eastAsia="it-IT"/>
        </w:rPr>
        <w:t>will take place at</w:t>
      </w:r>
      <w:r w:rsidR="00EC5D3D" w:rsidRPr="001A25A0">
        <w:rPr>
          <w:rFonts w:ascii="Arial" w:eastAsia="Times New Roman" w:hAnsi="Arial" w:cs="Arial"/>
          <w:sz w:val="18"/>
          <w:szCs w:val="18"/>
          <w:lang w:val="en-US" w:eastAsia="it-IT"/>
        </w:rPr>
        <w:t>: ___________________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</w:t>
      </w:r>
    </w:p>
    <w:p w14:paraId="17910A6D" w14:textId="77777777" w:rsidR="00EC5D3D" w:rsidRPr="001A25A0" w:rsidRDefault="00EC5D3D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3249A348" w14:textId="77777777" w:rsidR="00EC5D3D" w:rsidRPr="00D6353F" w:rsidRDefault="00EC5D3D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________________________________________________________________________________________________ </w:t>
      </w:r>
    </w:p>
    <w:p w14:paraId="4E09D706" w14:textId="77777777" w:rsidR="00EC5D3D" w:rsidRPr="00D6353F" w:rsidRDefault="00EC5D3D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6A8AE129" w14:textId="77777777" w:rsidR="00EC5D3D" w:rsidRPr="00D6353F" w:rsidRDefault="001A25A0" w:rsidP="00EC5D3D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>From</w:t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_ </w:t>
      </w: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>to</w:t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__    </w:t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            □ &lt; 60 </w:t>
      </w: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>days</w:t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□ </w:t>
      </w:r>
      <w:r w:rsidR="0082644D" w:rsidRPr="00D6353F">
        <w:rPr>
          <w:rFonts w:ascii="Arial" w:eastAsia="Times New Roman" w:hAnsi="Arial" w:cs="Arial"/>
          <w:sz w:val="18"/>
          <w:szCs w:val="18"/>
          <w:lang w:val="en-US" w:eastAsia="it-IT"/>
        </w:rPr>
        <w:t>≥</w:t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60 </w:t>
      </w: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>days</w:t>
      </w:r>
      <w:r w:rsidR="00EC5D3D" w:rsidRPr="00D6353F">
        <w:rPr>
          <w:rFonts w:ascii="Arial" w:eastAsia="Times New Roman" w:hAnsi="Arial" w:cs="Arial"/>
          <w:sz w:val="18"/>
          <w:szCs w:val="18"/>
          <w:lang w:val="en-US" w:eastAsia="it-IT"/>
        </w:rPr>
        <w:tab/>
      </w:r>
    </w:p>
    <w:p w14:paraId="6CECD5E2" w14:textId="77777777" w:rsidR="00F25C47" w:rsidRPr="00D6353F" w:rsidRDefault="00F25C47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54D61FD5" w14:textId="77777777" w:rsidR="001A25A0" w:rsidRPr="00D90735" w:rsidRDefault="00D90735" w:rsidP="001A25A0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The training and research period off-site will take place</w:t>
      </w:r>
      <w:r w:rsidR="001A25A0" w:rsidRPr="00D90735">
        <w:rPr>
          <w:rFonts w:ascii="Arial" w:eastAsia="Times New Roman" w:hAnsi="Arial" w:cs="Arial"/>
          <w:sz w:val="18"/>
          <w:szCs w:val="18"/>
          <w:lang w:val="en-US" w:eastAsia="it-IT"/>
        </w:rPr>
        <w:t>:</w:t>
      </w:r>
      <w:r w:rsidR="009B7597"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</w:t>
      </w:r>
      <w:r w:rsidR="009B7597" w:rsidRPr="00D90735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EC5D3D" w:rsidRPr="00D90735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            □ in </w:t>
      </w:r>
      <w:r w:rsidR="001A25A0" w:rsidRPr="00D90735">
        <w:rPr>
          <w:rFonts w:ascii="Arial" w:eastAsia="Times New Roman" w:hAnsi="Arial" w:cs="Arial"/>
          <w:sz w:val="18"/>
          <w:szCs w:val="18"/>
          <w:lang w:val="en-US" w:eastAsia="it-IT"/>
        </w:rPr>
        <w:t>Italy</w:t>
      </w:r>
      <w:r w:rsidR="00EC5D3D" w:rsidRPr="00D90735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EC5D3D" w:rsidRPr="00D90735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EC5D3D" w:rsidRPr="00D90735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□ </w:t>
      </w:r>
      <w:r w:rsidR="001A25A0" w:rsidRPr="00D90735">
        <w:rPr>
          <w:rFonts w:ascii="Arial" w:eastAsia="Times New Roman" w:hAnsi="Arial" w:cs="Arial"/>
          <w:sz w:val="18"/>
          <w:szCs w:val="18"/>
          <w:lang w:val="en-US" w:eastAsia="it-IT"/>
        </w:rPr>
        <w:t>Abroad</w:t>
      </w:r>
    </w:p>
    <w:p w14:paraId="35901B67" w14:textId="77777777" w:rsidR="00BF7531" w:rsidRPr="00D90735" w:rsidRDefault="00BF7531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7477FCE8" w14:textId="00D42B1E" w:rsidR="00D90735" w:rsidRPr="00D90735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>T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he undersigned also asks for permission to use their own private vehicle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n. _____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____</w:t>
      </w:r>
      <w:r w:rsidR="00CA2559">
        <w:rPr>
          <w:rFonts w:ascii="Arial" w:eastAsia="Times New Roman" w:hAnsi="Arial" w:cs="Arial"/>
          <w:sz w:val="18"/>
          <w:szCs w:val="18"/>
          <w:lang w:val="en-US" w:eastAsia="it-IT"/>
        </w:rPr>
        <w:t>_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 xml:space="preserve">____________ as 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t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here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exists:</w:t>
      </w:r>
    </w:p>
    <w:p w14:paraId="3A2E3CDA" w14:textId="77777777" w:rsidR="00D90735" w:rsidRPr="00D90735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1AE158AE" w14:textId="32BF8F67" w:rsidR="00D90735" w:rsidRPr="00D90735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financial considerations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related to 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time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s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and costs</w:t>
      </w:r>
    </w:p>
    <w:p w14:paraId="5213CAC0" w14:textId="78D149AD" w:rsidR="00D90735" w:rsidRPr="00D90735" w:rsidRDefault="00A26AFC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transport costs </w:t>
      </w:r>
      <w:r w:rsidR="00D90735" w:rsidRPr="00D90735">
        <w:rPr>
          <w:rFonts w:ascii="Arial" w:eastAsia="Times New Roman" w:hAnsi="Arial" w:cs="Arial"/>
          <w:sz w:val="18"/>
          <w:szCs w:val="18"/>
          <w:lang w:val="en-US" w:eastAsia="it-IT"/>
        </w:rPr>
        <w:t>f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or</w:t>
      </w:r>
      <w:r w:rsidR="00D90735"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materials, scientific and technical instruments;</w:t>
      </w:r>
    </w:p>
    <w:p w14:paraId="5C5602C9" w14:textId="77777777" w:rsidR="00D90735" w:rsidRPr="00D90735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□ proven urgency;</w:t>
      </w:r>
    </w:p>
    <w:p w14:paraId="6AB5CD75" w14:textId="27E14304" w:rsidR="00D90735" w:rsidRPr="00D90735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Location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not served by 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 xml:space="preserve">other 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means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of transportation;</w:t>
      </w:r>
    </w:p>
    <w:p w14:paraId="5B97E5AF" w14:textId="4E2CCDD5" w:rsidR="00D90735" w:rsidRPr="00D90735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temporary unavailability 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 xml:space="preserve">of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means of transportation;</w:t>
      </w:r>
    </w:p>
    <w:p w14:paraId="2D9CD1E1" w14:textId="129F2343" w:rsidR="000C5849" w:rsidRPr="00654BEC" w:rsidRDefault="00D90735" w:rsidP="00D90735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□ other __</w:t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>_____________________</w:t>
      </w:r>
      <w:r w:rsidRPr="00D90735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</w:t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>________________</w:t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br/>
      </w:r>
      <w:r w:rsidRPr="00D90735">
        <w:rPr>
          <w:rFonts w:ascii="Arial" w:eastAsia="Times New Roman" w:hAnsi="Arial" w:cs="Arial"/>
          <w:i/>
          <w:sz w:val="18"/>
          <w:szCs w:val="18"/>
          <w:lang w:val="en-US" w:eastAsia="it-IT"/>
        </w:rPr>
        <w:t>(Specify another reason that justifies the use of the private vehicle)</w:t>
      </w:r>
    </w:p>
    <w:p w14:paraId="742C805F" w14:textId="77777777" w:rsidR="000C5849" w:rsidRPr="00D90735" w:rsidRDefault="000C5849" w:rsidP="000C5849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6A45C255" w14:textId="77777777" w:rsidR="004A1B9F" w:rsidRDefault="004A1B9F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113D209B" w14:textId="77777777" w:rsidR="001C79F3" w:rsidRPr="00DD1A6F" w:rsidRDefault="00DD1A6F" w:rsidP="00F25C47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The undersigned declares that the car is insured</w:t>
      </w:r>
      <w:r w:rsidR="00CA255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for third part</w:t>
      </w:r>
      <w:r w:rsidR="004D604F">
        <w:rPr>
          <w:rFonts w:ascii="Arial" w:eastAsia="Times New Roman" w:hAnsi="Arial" w:cs="Arial"/>
          <w:sz w:val="18"/>
          <w:szCs w:val="18"/>
          <w:lang w:val="en-US" w:eastAsia="it-IT"/>
        </w:rPr>
        <w:t>y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liability (RCA).</w:t>
      </w:r>
    </w:p>
    <w:p w14:paraId="71189919" w14:textId="77777777" w:rsidR="00902AC8" w:rsidRDefault="00902AC8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14:paraId="57B63629" w14:textId="77777777" w:rsidR="004A1B9F" w:rsidRDefault="004A1B9F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14:paraId="751E3703" w14:textId="34DB0076" w:rsidR="004A1B9F" w:rsidRPr="00FA3F24" w:rsidRDefault="004A1B9F" w:rsidP="004A1B9F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</w:t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ab/>
        <w:t>________________________</w:t>
      </w:r>
    </w:p>
    <w:p w14:paraId="23316168" w14:textId="42E0D183" w:rsidR="004A1B9F" w:rsidRPr="00654BEC" w:rsidRDefault="00654BEC" w:rsidP="004A1B9F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>Date and Place</w:t>
      </w:r>
      <w:r w:rsidR="004A1B9F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A1B9F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A1B9F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A1B9F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A1B9F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                 </w:t>
      </w:r>
      <w:r w:rsidR="004A1B9F"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(Ph.D. Student’s signature)</w:t>
      </w:r>
    </w:p>
    <w:p w14:paraId="38729B3D" w14:textId="77777777" w:rsidR="004A1B9F" w:rsidRPr="004967FD" w:rsidRDefault="004A1B9F" w:rsidP="004A1B9F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1FBA3F71" w14:textId="77777777" w:rsidR="00D5657A" w:rsidRPr="004A1B9F" w:rsidRDefault="00D5657A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13CC28EA" w14:textId="77777777" w:rsidR="00654BEC" w:rsidRDefault="00654BEC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5E7D7B96" w14:textId="77777777" w:rsidR="00654BEC" w:rsidRDefault="00654BEC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476B8C20" w14:textId="77777777" w:rsidR="00654BEC" w:rsidRDefault="00654BEC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06A63167" w14:textId="77777777" w:rsidR="00654BEC" w:rsidRDefault="00654BEC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4B024ECE" w14:textId="77777777" w:rsidR="00654BEC" w:rsidRDefault="00654BEC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3786773C" w14:textId="77777777" w:rsidR="00654BEC" w:rsidRDefault="00654BEC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47208214" w14:textId="3D27B639" w:rsidR="0055433D" w:rsidRPr="004A1B9F" w:rsidRDefault="004A1B9F" w:rsidP="00146B19">
      <w:pPr>
        <w:spacing w:line="240" w:lineRule="atLeast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  <w:r w:rsidRPr="004A1B9F">
        <w:rPr>
          <w:rFonts w:ascii="Arial" w:hAnsi="Arial" w:cs="Arial"/>
          <w:b/>
          <w:bCs/>
          <w:sz w:val="18"/>
          <w:szCs w:val="18"/>
          <w:lang w:val="en-US"/>
        </w:rPr>
        <w:lastRenderedPageBreak/>
        <w:t>PART</w:t>
      </w:r>
      <w:r w:rsidR="0055433D" w:rsidRPr="004A1B9F">
        <w:rPr>
          <w:rFonts w:ascii="Arial" w:hAnsi="Arial" w:cs="Arial"/>
          <w:b/>
          <w:bCs/>
          <w:sz w:val="18"/>
          <w:szCs w:val="18"/>
          <w:lang w:val="en-US"/>
        </w:rPr>
        <w:t xml:space="preserve"> 2: </w:t>
      </w:r>
      <w:r w:rsidR="005D6DFB">
        <w:rPr>
          <w:rFonts w:ascii="Arial" w:hAnsi="Arial" w:cs="Arial"/>
          <w:b/>
          <w:bCs/>
          <w:sz w:val="18"/>
          <w:szCs w:val="18"/>
          <w:lang w:val="en-US"/>
        </w:rPr>
        <w:t>AUTHORI</w:t>
      </w:r>
      <w:r w:rsidRPr="004A1B9F">
        <w:rPr>
          <w:rFonts w:ascii="Arial" w:hAnsi="Arial" w:cs="Arial"/>
          <w:b/>
          <w:bCs/>
          <w:sz w:val="18"/>
          <w:szCs w:val="18"/>
          <w:lang w:val="en-US"/>
        </w:rPr>
        <w:t>ZATION</w:t>
      </w:r>
      <w:r w:rsidR="005D6DFB">
        <w:rPr>
          <w:rFonts w:ascii="Arial" w:hAnsi="Arial" w:cs="Arial"/>
          <w:b/>
          <w:bCs/>
          <w:sz w:val="18"/>
          <w:szCs w:val="18"/>
          <w:lang w:val="en-US"/>
        </w:rPr>
        <w:t>S</w:t>
      </w:r>
      <w:r w:rsidRPr="004A1B9F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</w:p>
    <w:p w14:paraId="452B23AA" w14:textId="4C2E1812" w:rsidR="00C02B13" w:rsidRPr="004A1B9F" w:rsidRDefault="004A1B9F" w:rsidP="00C02B13">
      <w:pPr>
        <w:spacing w:line="240" w:lineRule="atLeast"/>
        <w:jc w:val="both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4A1B9F">
        <w:rPr>
          <w:rFonts w:ascii="Arial" w:hAnsi="Arial" w:cs="Arial"/>
          <w:b/>
          <w:bCs/>
          <w:sz w:val="18"/>
          <w:szCs w:val="18"/>
          <w:lang w:val="en-US"/>
        </w:rPr>
        <w:t>SUPERVISOR AUTHORIZATION</w:t>
      </w:r>
      <w:r w:rsidR="0082644D" w:rsidRPr="004A1B9F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="00125245" w:rsidRPr="004A1B9F">
        <w:rPr>
          <w:rFonts w:ascii="Arial" w:hAnsi="Arial" w:cs="Arial"/>
          <w:bCs/>
          <w:i/>
          <w:sz w:val="18"/>
          <w:szCs w:val="18"/>
          <w:lang w:val="en-US"/>
        </w:rPr>
        <w:t>(</w:t>
      </w:r>
      <w:r>
        <w:rPr>
          <w:rFonts w:ascii="Arial" w:hAnsi="Arial" w:cs="Arial"/>
          <w:bCs/>
          <w:i/>
          <w:sz w:val="18"/>
          <w:szCs w:val="18"/>
          <w:lang w:val="en-US"/>
        </w:rPr>
        <w:t>Always requ</w:t>
      </w:r>
      <w:r w:rsidR="00A26AFC">
        <w:rPr>
          <w:rFonts w:ascii="Arial" w:hAnsi="Arial" w:cs="Arial"/>
          <w:bCs/>
          <w:i/>
          <w:sz w:val="18"/>
          <w:szCs w:val="18"/>
          <w:lang w:val="en-US"/>
        </w:rPr>
        <w:t>ired</w:t>
      </w:r>
      <w:r w:rsidR="00125245" w:rsidRPr="004A1B9F">
        <w:rPr>
          <w:rFonts w:ascii="Arial" w:hAnsi="Arial" w:cs="Arial"/>
          <w:bCs/>
          <w:i/>
          <w:sz w:val="18"/>
          <w:szCs w:val="18"/>
          <w:lang w:val="en-US"/>
        </w:rPr>
        <w:t>)</w:t>
      </w:r>
    </w:p>
    <w:p w14:paraId="230407E7" w14:textId="77777777" w:rsidR="00055842" w:rsidRPr="004A1B9F" w:rsidRDefault="004A1B9F" w:rsidP="0005584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The professor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</w:t>
      </w:r>
      <w:r w:rsidR="0082644D" w:rsidRPr="004A1B9F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, 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as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Supervisor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authorizes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>:</w:t>
      </w:r>
    </w:p>
    <w:p w14:paraId="6CAFE5E8" w14:textId="77777777" w:rsidR="00055842" w:rsidRPr="004A1B9F" w:rsidRDefault="00055842" w:rsidP="0005584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3313EFF1" w14:textId="77777777" w:rsidR="004A1B9F" w:rsidRPr="004A1B9F" w:rsidRDefault="004A1B9F" w:rsidP="004A1B9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□ the period of training and research off-site</w:t>
      </w:r>
    </w:p>
    <w:p w14:paraId="1EE8B15E" w14:textId="1A767A09" w:rsidR="00A900CE" w:rsidRPr="004A1B9F" w:rsidRDefault="004A1B9F" w:rsidP="004A1B9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the use of 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a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private vehicle by the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Ph.D.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0E2EBE">
        <w:rPr>
          <w:rFonts w:ascii="Arial" w:eastAsia="Times New Roman" w:hAnsi="Arial" w:cs="Arial"/>
          <w:sz w:val="18"/>
          <w:szCs w:val="18"/>
          <w:lang w:val="en-US" w:eastAsia="it-IT"/>
        </w:rPr>
        <w:t>S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tudent</w:t>
      </w:r>
    </w:p>
    <w:p w14:paraId="5FE91B31" w14:textId="77777777" w:rsidR="00055842" w:rsidRPr="004A1B9F" w:rsidRDefault="00055842" w:rsidP="0005584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01B2ABD5" w14:textId="08166F41" w:rsidR="00055842" w:rsidRPr="00654BEC" w:rsidRDefault="004A1B9F" w:rsidP="00654BEC">
      <w:pPr>
        <w:tabs>
          <w:tab w:val="left" w:pos="5954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>Udine, _________</w:t>
      </w:r>
      <w:r w:rsidR="00055842" w:rsidRPr="003C22F6">
        <w:rPr>
          <w:rFonts w:ascii="Arial" w:eastAsia="Times New Roman" w:hAnsi="Arial" w:cs="Arial"/>
          <w:sz w:val="18"/>
          <w:szCs w:val="18"/>
          <w:lang w:val="en-US" w:eastAsia="it-IT"/>
        </w:rPr>
        <w:t>_____________</w:t>
      </w:r>
      <w:r w:rsidR="0082644D" w:rsidRPr="003C22F6">
        <w:rPr>
          <w:rFonts w:ascii="Arial" w:eastAsia="Times New Roman" w:hAnsi="Arial" w:cs="Arial"/>
          <w:sz w:val="18"/>
          <w:szCs w:val="18"/>
          <w:lang w:val="en-US" w:eastAsia="it-IT"/>
        </w:rPr>
        <w:t>________</w:t>
      </w:r>
      <w:r w:rsidR="003F1114" w:rsidRPr="003C22F6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3F1114"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  <w:t>____</w:t>
      </w:r>
      <w:r w:rsidR="00654BEC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</w:t>
      </w:r>
      <w:r w:rsidR="003F1114"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      </w:t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 w:rsidR="005D6DFB">
        <w:rPr>
          <w:rFonts w:ascii="Arial" w:eastAsia="Times New Roman" w:hAnsi="Arial" w:cs="Arial"/>
          <w:i/>
          <w:sz w:val="18"/>
          <w:szCs w:val="18"/>
          <w:lang w:val="en-US" w:eastAsia="it-IT"/>
        </w:rPr>
        <w:t>Supervisor</w:t>
      </w:r>
      <w:r w:rsidRPr="003C22F6">
        <w:rPr>
          <w:rFonts w:ascii="Arial" w:eastAsia="Times New Roman" w:hAnsi="Arial" w:cs="Arial"/>
          <w:i/>
          <w:sz w:val="18"/>
          <w:szCs w:val="18"/>
          <w:lang w:val="en-US" w:eastAsia="it-IT"/>
        </w:rPr>
        <w:t>’s Signature</w:t>
      </w:r>
      <w:r w:rsidR="00055842" w:rsidRPr="003C22F6">
        <w:rPr>
          <w:rFonts w:ascii="Arial" w:eastAsia="Times New Roman" w:hAnsi="Arial" w:cs="Arial"/>
          <w:i/>
          <w:sz w:val="18"/>
          <w:szCs w:val="18"/>
          <w:lang w:val="en-US" w:eastAsia="it-IT"/>
        </w:rPr>
        <w:t>)</w:t>
      </w:r>
    </w:p>
    <w:p w14:paraId="3E76C918" w14:textId="77777777" w:rsidR="00055842" w:rsidRPr="003C22F6" w:rsidRDefault="00055842" w:rsidP="00055842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6E0D78D5" w14:textId="77777777" w:rsidR="00D5657A" w:rsidRPr="003C22F6" w:rsidRDefault="00D5657A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15E16F6E" w14:textId="17247A9B" w:rsidR="004A1B9F" w:rsidRPr="003C22F6" w:rsidRDefault="000E2EBE" w:rsidP="004A1B9F">
      <w:pPr>
        <w:spacing w:line="240" w:lineRule="atLeast"/>
        <w:jc w:val="both"/>
        <w:rPr>
          <w:rFonts w:ascii="Arial" w:hAnsi="Arial" w:cs="Arial"/>
          <w:bCs/>
          <w:i/>
          <w:sz w:val="18"/>
          <w:szCs w:val="18"/>
          <w:lang w:val="en-US"/>
        </w:rPr>
      </w:pPr>
      <w:r>
        <w:rPr>
          <w:rFonts w:ascii="Arial" w:hAnsi="Arial" w:cs="Arial"/>
          <w:b/>
          <w:bCs/>
          <w:sz w:val="18"/>
          <w:szCs w:val="18"/>
          <w:lang w:val="en-US"/>
        </w:rPr>
        <w:t>COORDINATOR</w:t>
      </w:r>
      <w:r w:rsidRPr="004A1B9F">
        <w:rPr>
          <w:rFonts w:ascii="Arial" w:hAnsi="Arial" w:cs="Arial"/>
          <w:b/>
          <w:bCs/>
          <w:sz w:val="18"/>
          <w:szCs w:val="18"/>
          <w:lang w:val="en-US"/>
        </w:rPr>
        <w:t xml:space="preserve"> AUTHORIZATION </w:t>
      </w:r>
      <w:r w:rsidRPr="003C22F6">
        <w:rPr>
          <w:rFonts w:ascii="Arial" w:hAnsi="Arial" w:cs="Arial"/>
          <w:bCs/>
          <w:i/>
          <w:sz w:val="18"/>
          <w:szCs w:val="18"/>
          <w:lang w:val="en-US"/>
        </w:rPr>
        <w:t xml:space="preserve">(Always </w:t>
      </w:r>
      <w:r w:rsidR="004A1B9F" w:rsidRPr="003C22F6">
        <w:rPr>
          <w:rFonts w:ascii="Arial" w:hAnsi="Arial" w:cs="Arial"/>
          <w:bCs/>
          <w:i/>
          <w:sz w:val="18"/>
          <w:szCs w:val="18"/>
          <w:lang w:val="en-US"/>
        </w:rPr>
        <w:t>requ</w:t>
      </w:r>
      <w:r w:rsidR="00A26AFC">
        <w:rPr>
          <w:rFonts w:ascii="Arial" w:hAnsi="Arial" w:cs="Arial"/>
          <w:bCs/>
          <w:i/>
          <w:sz w:val="18"/>
          <w:szCs w:val="18"/>
          <w:lang w:val="en-US"/>
        </w:rPr>
        <w:t>ired</w:t>
      </w:r>
      <w:r w:rsidR="004A1B9F" w:rsidRPr="003C22F6">
        <w:rPr>
          <w:rFonts w:ascii="Arial" w:hAnsi="Arial" w:cs="Arial"/>
          <w:bCs/>
          <w:i/>
          <w:sz w:val="18"/>
          <w:szCs w:val="18"/>
          <w:lang w:val="en-US"/>
        </w:rPr>
        <w:t>)</w:t>
      </w:r>
    </w:p>
    <w:p w14:paraId="047C7FBE" w14:textId="791731B0" w:rsidR="00055842" w:rsidRPr="004A1B9F" w:rsidRDefault="004A1B9F" w:rsidP="004A1B9F">
      <w:pPr>
        <w:spacing w:line="240" w:lineRule="atLeast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he professor 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__</w:t>
      </w:r>
      <w:r w:rsidR="003F1114" w:rsidRPr="004A1B9F">
        <w:rPr>
          <w:rFonts w:ascii="Arial" w:eastAsia="Times New Roman" w:hAnsi="Arial" w:cs="Arial"/>
          <w:sz w:val="18"/>
          <w:szCs w:val="18"/>
          <w:lang w:val="en-US" w:eastAsia="it-IT"/>
        </w:rPr>
        <w:t>____________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_______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, 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as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Coordinator of</w:t>
      </w:r>
      <w:r w:rsidR="00A26AFC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the</w:t>
      </w: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Ph.D. Cou</w:t>
      </w:r>
      <w:r w:rsidR="00D56969">
        <w:rPr>
          <w:rFonts w:ascii="Arial" w:eastAsia="Times New Roman" w:hAnsi="Arial" w:cs="Arial"/>
          <w:b/>
          <w:sz w:val="18"/>
          <w:szCs w:val="18"/>
          <w:lang w:val="en-US" w:eastAsia="it-IT"/>
        </w:rPr>
        <w:t>rse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D56969">
        <w:rPr>
          <w:rFonts w:ascii="Arial" w:eastAsia="Times New Roman" w:hAnsi="Arial" w:cs="Arial"/>
          <w:sz w:val="18"/>
          <w:szCs w:val="18"/>
          <w:lang w:val="en-US" w:eastAsia="it-IT"/>
        </w:rPr>
        <w:t>authorizes</w:t>
      </w:r>
      <w:r w:rsidR="00055842" w:rsidRPr="004A1B9F">
        <w:rPr>
          <w:rFonts w:ascii="Arial" w:eastAsia="Times New Roman" w:hAnsi="Arial" w:cs="Arial"/>
          <w:sz w:val="18"/>
          <w:szCs w:val="18"/>
          <w:lang w:val="en-US" w:eastAsia="it-IT"/>
        </w:rPr>
        <w:t>:</w:t>
      </w:r>
    </w:p>
    <w:p w14:paraId="373D5904" w14:textId="77777777" w:rsidR="00055842" w:rsidRPr="004A1B9F" w:rsidRDefault="00055842" w:rsidP="0005584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478CC2BF" w14:textId="77777777" w:rsidR="004A1B9F" w:rsidRPr="004A1B9F" w:rsidRDefault="004A1B9F" w:rsidP="004A1B9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□ the period of training and research off-site</w:t>
      </w:r>
    </w:p>
    <w:p w14:paraId="7E18007C" w14:textId="74CC2751" w:rsidR="004A1B9F" w:rsidRPr="004A1B9F" w:rsidRDefault="004A1B9F" w:rsidP="004A1B9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the use of 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a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private vehicle by the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Ph.D.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0E2EBE">
        <w:rPr>
          <w:rFonts w:ascii="Arial" w:eastAsia="Times New Roman" w:hAnsi="Arial" w:cs="Arial"/>
          <w:sz w:val="18"/>
          <w:szCs w:val="18"/>
          <w:lang w:val="en-US" w:eastAsia="it-IT"/>
        </w:rPr>
        <w:t>S</w:t>
      </w:r>
      <w:r w:rsidRPr="004A1B9F">
        <w:rPr>
          <w:rFonts w:ascii="Arial" w:eastAsia="Times New Roman" w:hAnsi="Arial" w:cs="Arial"/>
          <w:sz w:val="18"/>
          <w:szCs w:val="18"/>
          <w:lang w:val="en-US" w:eastAsia="it-IT"/>
        </w:rPr>
        <w:t>tudent</w:t>
      </w:r>
    </w:p>
    <w:p w14:paraId="79D792D9" w14:textId="77777777" w:rsidR="004A1B9F" w:rsidRPr="004A1B9F" w:rsidRDefault="004A1B9F" w:rsidP="004A1B9F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5E298E22" w14:textId="77777777" w:rsidR="00055842" w:rsidRPr="004A1B9F" w:rsidRDefault="00055842" w:rsidP="0005584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7B3E9F91" w14:textId="77777777" w:rsidR="00A900CE" w:rsidRPr="004A1B9F" w:rsidRDefault="00A900CE" w:rsidP="0005584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2C7C6920" w14:textId="3CCB8C05" w:rsidR="00BB1CE5" w:rsidRPr="003C22F6" w:rsidRDefault="00A26AFC" w:rsidP="00BB1CE5">
      <w:pPr>
        <w:tabs>
          <w:tab w:val="left" w:pos="5954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Udine, </w:t>
      </w:r>
      <w:r w:rsidR="003F1114"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</w:t>
      </w:r>
      <w:r w:rsidR="00D6353F">
        <w:rPr>
          <w:rFonts w:ascii="Arial" w:eastAsia="Times New Roman" w:hAnsi="Arial" w:cs="Arial"/>
          <w:sz w:val="18"/>
          <w:szCs w:val="18"/>
          <w:lang w:val="en-US" w:eastAsia="it-IT"/>
        </w:rPr>
        <w:t>______</w:t>
      </w:r>
      <w:r w:rsidR="003F1114" w:rsidRPr="00D635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3F1114" w:rsidRPr="00D6353F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BB1CE5" w:rsidRPr="003C22F6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</w:t>
      </w:r>
    </w:p>
    <w:p w14:paraId="3BD9B662" w14:textId="441FF387" w:rsidR="00BB1CE5" w:rsidRPr="003C22F6" w:rsidRDefault="00654BEC" w:rsidP="00BB1CE5">
      <w:pPr>
        <w:spacing w:after="0" w:line="240" w:lineRule="auto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BB1CE5" w:rsidRPr="003C22F6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 w:rsidR="00BB1CE5" w:rsidRPr="003C22F6">
        <w:rPr>
          <w:rFonts w:ascii="Arial" w:eastAsia="Times New Roman" w:hAnsi="Arial" w:cs="Arial"/>
          <w:i/>
          <w:sz w:val="18"/>
          <w:szCs w:val="18"/>
          <w:lang w:val="en-US" w:eastAsia="it-IT"/>
        </w:rPr>
        <w:t>Coordinator’s Signature)</w:t>
      </w:r>
    </w:p>
    <w:p w14:paraId="2A36AB90" w14:textId="77777777" w:rsidR="00055842" w:rsidRPr="00D6353F" w:rsidRDefault="00055842" w:rsidP="003F1114">
      <w:pPr>
        <w:tabs>
          <w:tab w:val="left" w:pos="5954"/>
        </w:tabs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</w:p>
    <w:p w14:paraId="0E60849D" w14:textId="77777777" w:rsidR="00D5657A" w:rsidRPr="00D6353F" w:rsidRDefault="00D5657A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27CC3196" w14:textId="77777777" w:rsidR="00146B19" w:rsidRPr="00D6353F" w:rsidRDefault="00146B19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5F9703F5" w14:textId="77777777" w:rsidR="00C033B8" w:rsidRPr="00D6353F" w:rsidRDefault="00C033B8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3F7FBE3F" w14:textId="741E0C29" w:rsidR="003F1114" w:rsidRPr="00D56969" w:rsidRDefault="00082212" w:rsidP="003F1114">
      <w:pPr>
        <w:spacing w:line="240" w:lineRule="atLeast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hAnsi="Arial" w:cs="Arial"/>
          <w:b/>
          <w:bCs/>
          <w:sz w:val="18"/>
          <w:szCs w:val="18"/>
          <w:lang w:val="en-US"/>
        </w:rPr>
        <w:t>TEACHING BOARD</w:t>
      </w:r>
      <w:r w:rsidR="000E2EBE" w:rsidRPr="00D56969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="00D56969" w:rsidRPr="00D56969">
        <w:rPr>
          <w:rFonts w:ascii="Arial" w:hAnsi="Arial" w:cs="Arial"/>
          <w:b/>
          <w:bCs/>
          <w:sz w:val="18"/>
          <w:szCs w:val="18"/>
          <w:lang w:val="en-US"/>
        </w:rPr>
        <w:t>AUTHORIZATION FOR PERIOD</w:t>
      </w:r>
      <w:r w:rsidR="00D56969">
        <w:rPr>
          <w:rFonts w:ascii="Arial" w:hAnsi="Arial" w:cs="Arial"/>
          <w:b/>
          <w:bCs/>
          <w:sz w:val="18"/>
          <w:szCs w:val="18"/>
          <w:lang w:val="en-US"/>
        </w:rPr>
        <w:t>S OFF-SITE IN ITALY</w:t>
      </w:r>
      <w:r w:rsidR="00D56969" w:rsidRPr="00D56969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="0055433D" w:rsidRPr="00D56969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="0055433D" w:rsidRPr="00D56969">
        <w:rPr>
          <w:rFonts w:ascii="Arial" w:hAnsi="Arial" w:cs="Arial"/>
          <w:bCs/>
          <w:i/>
          <w:sz w:val="18"/>
          <w:szCs w:val="18"/>
          <w:lang w:val="en-US"/>
        </w:rPr>
        <w:t>(</w:t>
      </w:r>
      <w:r w:rsidR="00D56969">
        <w:rPr>
          <w:rFonts w:ascii="Arial" w:hAnsi="Arial" w:cs="Arial"/>
          <w:bCs/>
          <w:i/>
          <w:sz w:val="18"/>
          <w:szCs w:val="18"/>
          <w:lang w:val="en-US"/>
        </w:rPr>
        <w:t>Always requ</w:t>
      </w:r>
      <w:r w:rsidR="00A26AFC">
        <w:rPr>
          <w:rFonts w:ascii="Arial" w:hAnsi="Arial" w:cs="Arial"/>
          <w:bCs/>
          <w:i/>
          <w:sz w:val="18"/>
          <w:szCs w:val="18"/>
          <w:lang w:val="en-US"/>
        </w:rPr>
        <w:t>ired</w:t>
      </w:r>
      <w:r w:rsidR="00D56969">
        <w:rPr>
          <w:rFonts w:ascii="Arial" w:hAnsi="Arial" w:cs="Arial"/>
          <w:bCs/>
          <w:i/>
          <w:sz w:val="18"/>
          <w:szCs w:val="18"/>
          <w:lang w:val="en-US"/>
        </w:rPr>
        <w:t xml:space="preserve"> if in Italy</w:t>
      </w:r>
      <w:r w:rsidR="0055433D" w:rsidRPr="00D56969">
        <w:rPr>
          <w:rFonts w:ascii="Arial" w:hAnsi="Arial" w:cs="Arial"/>
          <w:bCs/>
          <w:i/>
          <w:sz w:val="18"/>
          <w:szCs w:val="18"/>
          <w:lang w:val="en-US"/>
        </w:rPr>
        <w:t>)</w:t>
      </w:r>
    </w:p>
    <w:p w14:paraId="22B25479" w14:textId="4E3B8340" w:rsidR="00E23705" w:rsidRDefault="00D56969" w:rsidP="00C033B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he </w:t>
      </w:r>
      <w:r w:rsidRPr="00D56969">
        <w:rPr>
          <w:rFonts w:ascii="Arial" w:eastAsia="Times New Roman" w:hAnsi="Arial" w:cs="Arial"/>
          <w:b/>
          <w:sz w:val="18"/>
          <w:szCs w:val="18"/>
          <w:lang w:val="en-US" w:eastAsia="it-IT"/>
        </w:rPr>
        <w:t>Teaching Board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, </w:t>
      </w:r>
      <w:r w:rsidR="00B62B5E">
        <w:rPr>
          <w:rFonts w:ascii="Arial" w:eastAsia="Times New Roman" w:hAnsi="Arial" w:cs="Arial"/>
          <w:sz w:val="18"/>
          <w:szCs w:val="18"/>
          <w:lang w:val="en-US" w:eastAsia="it-IT"/>
        </w:rPr>
        <w:t>acc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epting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the motiv</w:t>
      </w:r>
      <w:r w:rsidR="00A26AFC">
        <w:rPr>
          <w:rFonts w:ascii="Arial" w:eastAsia="Times New Roman" w:hAnsi="Arial" w:cs="Arial"/>
          <w:sz w:val="18"/>
          <w:szCs w:val="18"/>
          <w:lang w:val="en-US" w:eastAsia="it-IT"/>
        </w:rPr>
        <w:t>es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reported by the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Ph.D.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student, 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and the favorable opinion of the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S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>upervisor, authorizes a period of training and research off-site.</w:t>
      </w:r>
    </w:p>
    <w:p w14:paraId="2E5F7AC7" w14:textId="77777777" w:rsidR="00D56969" w:rsidRDefault="00D56969" w:rsidP="00C033B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1FF5EF73" w14:textId="77777777" w:rsidR="00D56969" w:rsidRPr="00D56969" w:rsidRDefault="00D56969" w:rsidP="00C033B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38EFC95F" w14:textId="499629E0" w:rsidR="00055842" w:rsidRPr="00D56969" w:rsidRDefault="00D56969" w:rsidP="00C033B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>Session of Teaching Board</w:t>
      </w:r>
      <w:r w:rsidR="002662F7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on </w:t>
      </w: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E23705" w:rsidRPr="00D56969">
        <w:rPr>
          <w:rFonts w:ascii="Arial" w:eastAsia="Times New Roman" w:hAnsi="Arial" w:cs="Arial"/>
          <w:sz w:val="18"/>
          <w:szCs w:val="18"/>
          <w:lang w:val="en-US" w:eastAsia="it-IT"/>
        </w:rPr>
        <w:t>______________</w:t>
      </w:r>
      <w:r w:rsidR="00A900CE" w:rsidRPr="00D5696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</w:t>
      </w:r>
    </w:p>
    <w:p w14:paraId="620D1CFF" w14:textId="77777777" w:rsidR="00055842" w:rsidRPr="00D56969" w:rsidRDefault="00D56969" w:rsidP="00C033B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ab/>
      </w:r>
    </w:p>
    <w:p w14:paraId="2C1E5A86" w14:textId="77777777" w:rsidR="00055842" w:rsidRPr="00D56969" w:rsidRDefault="00055842" w:rsidP="00C033B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23839222" w14:textId="77777777" w:rsidR="00055842" w:rsidRPr="003C22F6" w:rsidRDefault="004A6CBE" w:rsidP="00C033B8">
      <w:pPr>
        <w:tabs>
          <w:tab w:val="left" w:pos="5954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56969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055842" w:rsidRPr="003C22F6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</w:t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>____</w:t>
      </w:r>
    </w:p>
    <w:p w14:paraId="0989F8D3" w14:textId="77777777" w:rsidR="00055842" w:rsidRPr="003C22F6" w:rsidRDefault="00055842" w:rsidP="00C033B8">
      <w:pPr>
        <w:spacing w:after="0" w:line="240" w:lineRule="auto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3C22F6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A900CE" w:rsidRPr="003C22F6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          </w:t>
      </w:r>
      <w:r w:rsidR="004A1B9F" w:rsidRPr="003C22F6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 w:rsidR="004A1B9F" w:rsidRPr="003C22F6">
        <w:rPr>
          <w:rFonts w:ascii="Arial" w:eastAsia="Times New Roman" w:hAnsi="Arial" w:cs="Arial"/>
          <w:i/>
          <w:sz w:val="18"/>
          <w:szCs w:val="18"/>
          <w:lang w:val="en-US" w:eastAsia="it-IT"/>
        </w:rPr>
        <w:t>Coordinator’s Signature)</w:t>
      </w:r>
    </w:p>
    <w:p w14:paraId="0D1B5B4C" w14:textId="77777777" w:rsidR="00055842" w:rsidRPr="003C22F6" w:rsidRDefault="00055842" w:rsidP="00055842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6D8A1F44" w14:textId="77777777" w:rsidR="00C033B8" w:rsidRPr="003C22F6" w:rsidRDefault="00C033B8" w:rsidP="00055842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66DE576E" w14:textId="77777777" w:rsidR="00146B19" w:rsidRPr="00C064BF" w:rsidRDefault="00082212" w:rsidP="0055433D">
      <w:pPr>
        <w:spacing w:line="240" w:lineRule="atLeast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D56969">
        <w:rPr>
          <w:rFonts w:ascii="Arial" w:hAnsi="Arial" w:cs="Arial"/>
          <w:b/>
          <w:bCs/>
          <w:sz w:val="18"/>
          <w:szCs w:val="18"/>
          <w:lang w:val="en-US"/>
        </w:rPr>
        <w:t xml:space="preserve">TEACHING BOARD </w:t>
      </w:r>
      <w:r w:rsidR="00C064BF" w:rsidRPr="00D56969">
        <w:rPr>
          <w:rFonts w:ascii="Arial" w:hAnsi="Arial" w:cs="Arial"/>
          <w:b/>
          <w:bCs/>
          <w:sz w:val="18"/>
          <w:szCs w:val="18"/>
          <w:lang w:val="en-US"/>
        </w:rPr>
        <w:t>AUTHORIZATION FOR PERIOD</w:t>
      </w:r>
      <w:r w:rsidR="00C064BF">
        <w:rPr>
          <w:rFonts w:ascii="Arial" w:hAnsi="Arial" w:cs="Arial"/>
          <w:b/>
          <w:bCs/>
          <w:sz w:val="18"/>
          <w:szCs w:val="18"/>
          <w:lang w:val="en-US"/>
        </w:rPr>
        <w:t xml:space="preserve">S </w:t>
      </w:r>
      <w:r w:rsidR="00C064BF" w:rsidRPr="00654BEC">
        <w:rPr>
          <w:rFonts w:ascii="Arial" w:hAnsi="Arial" w:cs="Arial"/>
          <w:b/>
          <w:bCs/>
          <w:sz w:val="18"/>
          <w:szCs w:val="18"/>
          <w:u w:val="single"/>
          <w:lang w:val="en-US"/>
        </w:rPr>
        <w:t>ABROAD</w:t>
      </w:r>
      <w:r w:rsidR="00C064BF">
        <w:rPr>
          <w:rFonts w:ascii="Arial" w:hAnsi="Arial" w:cs="Arial"/>
          <w:b/>
          <w:bCs/>
          <w:sz w:val="18"/>
          <w:szCs w:val="18"/>
          <w:lang w:val="en-US"/>
        </w:rPr>
        <w:t xml:space="preserve"> EXCEEDING THE LIMIT SPECIFIED IN THE PH.D. NOTICE</w:t>
      </w:r>
    </w:p>
    <w:p w14:paraId="7ACD0E2B" w14:textId="1BD90844" w:rsidR="00C36B68" w:rsidRPr="00B62B5E" w:rsidRDefault="00B62B5E" w:rsidP="0055433D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B62B5E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he </w:t>
      </w:r>
      <w:r w:rsidRPr="00B62B5E">
        <w:rPr>
          <w:rFonts w:ascii="Arial" w:eastAsia="Times New Roman" w:hAnsi="Arial" w:cs="Arial"/>
          <w:b/>
          <w:sz w:val="18"/>
          <w:szCs w:val="18"/>
          <w:lang w:val="en-US" w:eastAsia="it-IT"/>
        </w:rPr>
        <w:t>Teaching Board</w:t>
      </w:r>
      <w:r w:rsidRPr="00B62B5E">
        <w:rPr>
          <w:rFonts w:ascii="Arial" w:eastAsia="Times New Roman" w:hAnsi="Arial" w:cs="Arial"/>
          <w:sz w:val="18"/>
          <w:szCs w:val="18"/>
          <w:lang w:val="en-US" w:eastAsia="it-IT"/>
        </w:rPr>
        <w:t>, acc</w:t>
      </w:r>
      <w:r w:rsidR="002662F7">
        <w:rPr>
          <w:rFonts w:ascii="Arial" w:eastAsia="Times New Roman" w:hAnsi="Arial" w:cs="Arial"/>
          <w:sz w:val="18"/>
          <w:szCs w:val="18"/>
          <w:lang w:val="en-US" w:eastAsia="it-IT"/>
        </w:rPr>
        <w:t>epting</w:t>
      </w:r>
      <w:r w:rsidRPr="00B62B5E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the motiv</w:t>
      </w:r>
      <w:r w:rsidR="002662F7">
        <w:rPr>
          <w:rFonts w:ascii="Arial" w:eastAsia="Times New Roman" w:hAnsi="Arial" w:cs="Arial"/>
          <w:sz w:val="18"/>
          <w:szCs w:val="18"/>
          <w:lang w:val="en-US" w:eastAsia="it-IT"/>
        </w:rPr>
        <w:t>es</w:t>
      </w:r>
      <w:r w:rsidRPr="00B62B5E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reported by the Ph.D. student, and the favorable opinion of the Supervisor, authorizes a period of training and research off-site.</w:t>
      </w:r>
    </w:p>
    <w:p w14:paraId="27A58773" w14:textId="77777777" w:rsidR="00C36B68" w:rsidRPr="00B62B5E" w:rsidRDefault="00C36B68" w:rsidP="0055433D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144A1C20" w14:textId="77777777" w:rsidR="00E23705" w:rsidRDefault="00B62B5E" w:rsidP="0055433D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B62B5E">
        <w:rPr>
          <w:rFonts w:ascii="Arial" w:eastAsia="Times New Roman" w:hAnsi="Arial" w:cs="Arial"/>
          <w:sz w:val="18"/>
          <w:szCs w:val="18"/>
          <w:lang w:val="en-US" w:eastAsia="it-IT"/>
        </w:rPr>
        <w:t>Verified the financial availability, authorizes:</w:t>
      </w:r>
    </w:p>
    <w:p w14:paraId="7A25A6D4" w14:textId="77777777" w:rsidR="00B62B5E" w:rsidRPr="00B62B5E" w:rsidRDefault="00B62B5E" w:rsidP="0055433D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2908E76C" w14:textId="2EC09E1E" w:rsidR="00C064BF" w:rsidRDefault="00C064BF" w:rsidP="00654BEC">
      <w:pPr>
        <w:spacing w:after="0" w:line="240" w:lineRule="auto"/>
        <w:ind w:left="851" w:hanging="143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</w:t>
      </w:r>
      <w:r w:rsidRPr="00C064BF">
        <w:rPr>
          <w:rFonts w:ascii="Arial" w:eastAsia="Times New Roman" w:hAnsi="Arial" w:cs="Arial"/>
          <w:b/>
          <w:sz w:val="18"/>
          <w:szCs w:val="18"/>
          <w:lang w:val="en-US" w:eastAsia="it-IT"/>
        </w:rPr>
        <w:t>authorizes the payment</w:t>
      </w: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Pr="00C064BF">
        <w:rPr>
          <w:rFonts w:ascii="Arial" w:eastAsia="Times New Roman" w:hAnsi="Arial" w:cs="Arial"/>
          <w:b/>
          <w:sz w:val="18"/>
          <w:szCs w:val="18"/>
          <w:lang w:val="en-US" w:eastAsia="it-IT"/>
        </w:rPr>
        <w:t>of the increase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of the scholarship</w:t>
      </w: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for the months exceeding the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limit specified in the</w:t>
      </w: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Ph.D. Notice. The increase of the scholarship will be charged on the fund:  ____</w:t>
      </w:r>
      <w:r w:rsidR="00082212">
        <w:rPr>
          <w:rFonts w:ascii="Arial" w:eastAsia="Times New Roman" w:hAnsi="Arial" w:cs="Arial"/>
          <w:sz w:val="18"/>
          <w:szCs w:val="18"/>
          <w:lang w:val="en-US" w:eastAsia="it-IT"/>
        </w:rPr>
        <w:t>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</w:t>
      </w:r>
    </w:p>
    <w:p w14:paraId="6615DE9C" w14:textId="3CDD1A54" w:rsidR="00C064BF" w:rsidRPr="00C064BF" w:rsidRDefault="00C064BF" w:rsidP="00654BEC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7009EC59" w14:textId="77777777" w:rsidR="004770A0" w:rsidRPr="00C064BF" w:rsidRDefault="00C064BF" w:rsidP="00C064BF">
      <w:pPr>
        <w:spacing w:after="0" w:line="240" w:lineRule="auto"/>
        <w:ind w:left="708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□ </w:t>
      </w:r>
      <w:r w:rsidRPr="00C064BF">
        <w:rPr>
          <w:rFonts w:ascii="Arial" w:eastAsia="Times New Roman" w:hAnsi="Arial" w:cs="Arial"/>
          <w:b/>
          <w:sz w:val="18"/>
          <w:szCs w:val="18"/>
          <w:lang w:val="en-US" w:eastAsia="it-IT"/>
        </w:rPr>
        <w:t>does not authorize the payment</w:t>
      </w: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of the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crease of the scholarship for the</w:t>
      </w:r>
      <w:r w:rsidRPr="00C064B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exceeding months.</w:t>
      </w:r>
    </w:p>
    <w:p w14:paraId="47BCFED4" w14:textId="77777777" w:rsidR="00B62B5E" w:rsidRPr="00C064BF" w:rsidRDefault="00B62B5E" w:rsidP="004A6CBE">
      <w:pPr>
        <w:spacing w:after="0" w:line="240" w:lineRule="auto"/>
        <w:ind w:left="708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698FBAFE" w14:textId="545DD54C" w:rsidR="00654BEC" w:rsidRDefault="00654BEC" w:rsidP="00654BEC">
      <w:pPr>
        <w:tabs>
          <w:tab w:val="left" w:pos="4107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</w:t>
      </w:r>
    </w:p>
    <w:p w14:paraId="75BDAD76" w14:textId="21E089BE" w:rsidR="00654BEC" w:rsidRPr="00654BEC" w:rsidRDefault="00654BEC" w:rsidP="00654BEC">
      <w:pPr>
        <w:spacing w:after="0" w:line="240" w:lineRule="auto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  <w:r w:rsidRPr="00654BEC">
        <w:rPr>
          <w:rFonts w:ascii="Arial" w:eastAsia="Times New Roman" w:hAnsi="Arial" w:cs="Arial"/>
          <w:i/>
          <w:sz w:val="18"/>
          <w:szCs w:val="18"/>
          <w:lang w:val="en-US" w:eastAsia="it-IT"/>
        </w:rPr>
        <w:t>(</w:t>
      </w:r>
      <w:r w:rsidRPr="00654BEC">
        <w:rPr>
          <w:rFonts w:ascii="Arial" w:eastAsia="Times New Roman" w:hAnsi="Arial" w:cs="Arial"/>
          <w:i/>
          <w:sz w:val="18"/>
          <w:szCs w:val="18"/>
          <w:lang w:val="en-US" w:eastAsia="it-IT"/>
        </w:rPr>
        <w:t>Session of Teaching Board on the</w:t>
      </w:r>
      <w:r w:rsidRPr="00654BEC">
        <w:rPr>
          <w:rFonts w:ascii="Arial" w:eastAsia="Times New Roman" w:hAnsi="Arial" w:cs="Arial"/>
          <w:i/>
          <w:sz w:val="18"/>
          <w:szCs w:val="18"/>
          <w:lang w:val="en-US" w:eastAsia="it-IT"/>
        </w:rPr>
        <w:t>)</w:t>
      </w:r>
      <w:r w:rsidRPr="00654BEC">
        <w:rPr>
          <w:rFonts w:ascii="Arial" w:eastAsia="Times New Roman" w:hAnsi="Arial" w:cs="Arial"/>
          <w:i/>
          <w:sz w:val="18"/>
          <w:szCs w:val="18"/>
          <w:lang w:val="en-US" w:eastAsia="it-IT"/>
        </w:rPr>
        <w:t xml:space="preserve"> _____________________________________</w:t>
      </w:r>
    </w:p>
    <w:p w14:paraId="42DE3AF3" w14:textId="0008B837" w:rsidR="00C36B68" w:rsidRDefault="00654BEC" w:rsidP="00654BEC">
      <w:pPr>
        <w:tabs>
          <w:tab w:val="left" w:pos="4107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</w:p>
    <w:p w14:paraId="1E63BA32" w14:textId="77777777" w:rsidR="00654BEC" w:rsidRPr="00B62B5E" w:rsidRDefault="00654BEC" w:rsidP="00654BEC">
      <w:pPr>
        <w:tabs>
          <w:tab w:val="left" w:pos="4107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62884D93" w14:textId="77777777" w:rsidR="00C36B68" w:rsidRPr="00B62B5E" w:rsidRDefault="00C36B68" w:rsidP="00C36B68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14:paraId="157B28E5" w14:textId="203F6B62" w:rsidR="00B62B5E" w:rsidRPr="00654BEC" w:rsidRDefault="00C36B68" w:rsidP="00654BEC">
      <w:pPr>
        <w:tabs>
          <w:tab w:val="left" w:pos="5954"/>
        </w:tabs>
        <w:spacing w:after="0" w:line="240" w:lineRule="auto"/>
        <w:jc w:val="right"/>
        <w:rPr>
          <w:rFonts w:ascii="Arial" w:eastAsia="Times New Roman" w:hAnsi="Arial" w:cs="Arial"/>
          <w:sz w:val="18"/>
          <w:szCs w:val="18"/>
          <w:lang w:val="en-GB" w:eastAsia="it-IT"/>
        </w:rPr>
      </w:pPr>
      <w:r w:rsidRPr="00B62B5E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B62B5E" w:rsidRPr="00654BEC">
        <w:rPr>
          <w:rFonts w:ascii="Arial" w:eastAsia="Times New Roman" w:hAnsi="Arial" w:cs="Arial"/>
          <w:sz w:val="18"/>
          <w:szCs w:val="18"/>
          <w:lang w:val="en-GB" w:eastAsia="it-IT"/>
        </w:rPr>
        <w:t>________________________________</w:t>
      </w:r>
      <w:r w:rsidR="00654BEC">
        <w:rPr>
          <w:rFonts w:ascii="Arial" w:eastAsia="Times New Roman" w:hAnsi="Arial" w:cs="Arial"/>
          <w:sz w:val="18"/>
          <w:szCs w:val="18"/>
          <w:lang w:val="en-GB" w:eastAsia="it-IT"/>
        </w:rPr>
        <w:t>___</w:t>
      </w:r>
      <w:r w:rsidR="00B62B5E" w:rsidRPr="00654BEC">
        <w:rPr>
          <w:rFonts w:ascii="Arial" w:eastAsia="Times New Roman" w:hAnsi="Arial" w:cs="Arial"/>
          <w:sz w:val="18"/>
          <w:szCs w:val="18"/>
          <w:lang w:val="en-GB" w:eastAsia="it-IT"/>
        </w:rPr>
        <w:t xml:space="preserve"> </w:t>
      </w:r>
      <w:r w:rsidR="00B62B5E">
        <w:rPr>
          <w:rFonts w:ascii="Arial" w:eastAsia="Times New Roman" w:hAnsi="Arial" w:cs="Arial"/>
          <w:sz w:val="18"/>
          <w:szCs w:val="18"/>
          <w:lang w:eastAsia="it-IT"/>
        </w:rPr>
        <w:t>(</w:t>
      </w:r>
      <w:r w:rsidR="00B62B5E">
        <w:rPr>
          <w:rFonts w:ascii="Arial" w:eastAsia="Times New Roman" w:hAnsi="Arial" w:cs="Arial"/>
          <w:i/>
          <w:sz w:val="18"/>
          <w:szCs w:val="18"/>
          <w:lang w:eastAsia="it-IT"/>
        </w:rPr>
        <w:t>Coordinator’s Signature</w:t>
      </w:r>
      <w:r w:rsidR="00B62B5E" w:rsidRPr="0082644D">
        <w:rPr>
          <w:rFonts w:ascii="Arial" w:eastAsia="Times New Roman" w:hAnsi="Arial" w:cs="Arial"/>
          <w:i/>
          <w:sz w:val="18"/>
          <w:szCs w:val="18"/>
          <w:lang w:eastAsia="it-IT"/>
        </w:rPr>
        <w:t>)</w:t>
      </w:r>
    </w:p>
    <w:p w14:paraId="30DCA312" w14:textId="77777777" w:rsidR="003F1114" w:rsidRDefault="003F1114" w:rsidP="00B62B5E">
      <w:pPr>
        <w:tabs>
          <w:tab w:val="left" w:pos="5954"/>
        </w:tabs>
        <w:spacing w:after="0" w:line="240" w:lineRule="auto"/>
        <w:rPr>
          <w:rFonts w:ascii="Arial" w:hAnsi="Arial" w:cs="Arial"/>
          <w:sz w:val="18"/>
          <w:szCs w:val="18"/>
        </w:rPr>
      </w:pPr>
    </w:p>
    <w:p w14:paraId="7F4C5DAF" w14:textId="410A389E" w:rsidR="007C23CA" w:rsidRPr="0082644D" w:rsidRDefault="007C23CA" w:rsidP="00A900CE">
      <w:pPr>
        <w:tabs>
          <w:tab w:val="left" w:pos="5954"/>
        </w:tabs>
        <w:spacing w:line="240" w:lineRule="atLeast"/>
        <w:rPr>
          <w:rFonts w:ascii="Arial" w:hAnsi="Arial" w:cs="Arial"/>
          <w:b/>
          <w:bCs/>
          <w:sz w:val="18"/>
          <w:szCs w:val="18"/>
        </w:rPr>
      </w:pPr>
      <w:bookmarkStart w:id="0" w:name="_GoBack"/>
      <w:bookmarkEnd w:id="0"/>
    </w:p>
    <w:sectPr w:rsidR="007C23CA" w:rsidRPr="0082644D" w:rsidSect="00055842">
      <w:headerReference w:type="default" r:id="rId8"/>
      <w:footerReference w:type="default" r:id="rId9"/>
      <w:pgSz w:w="11906" w:h="16838"/>
      <w:pgMar w:top="1135" w:right="1134" w:bottom="851" w:left="1134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40C2D7" w14:textId="77777777" w:rsidR="008A7784" w:rsidRDefault="008A7784" w:rsidP="004A0A54">
      <w:pPr>
        <w:spacing w:after="0" w:line="240" w:lineRule="auto"/>
      </w:pPr>
      <w:r>
        <w:separator/>
      </w:r>
    </w:p>
  </w:endnote>
  <w:endnote w:type="continuationSeparator" w:id="0">
    <w:p w14:paraId="5CE5F51B" w14:textId="77777777" w:rsidR="008A7784" w:rsidRDefault="008A7784" w:rsidP="004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44179711"/>
      <w:docPartObj>
        <w:docPartGallery w:val="Page Numbers (Bottom of Page)"/>
        <w:docPartUnique/>
      </w:docPartObj>
    </w:sdtPr>
    <w:sdtEndPr>
      <w:rPr>
        <w:sz w:val="16"/>
      </w:rPr>
    </w:sdtEndPr>
    <w:sdtContent>
      <w:p w14:paraId="4E026A5D" w14:textId="1C6A322F" w:rsidR="00A26AFC" w:rsidRPr="005268BD" w:rsidRDefault="00A26AFC">
        <w:pPr>
          <w:pStyle w:val="Pidipagina"/>
          <w:jc w:val="right"/>
          <w:rPr>
            <w:sz w:val="16"/>
          </w:rPr>
        </w:pPr>
        <w:r w:rsidRPr="005268BD">
          <w:rPr>
            <w:sz w:val="16"/>
          </w:rPr>
          <w:fldChar w:fldCharType="begin"/>
        </w:r>
        <w:r w:rsidRPr="005268BD">
          <w:rPr>
            <w:sz w:val="16"/>
          </w:rPr>
          <w:instrText>PAGE   \* MERGEFORMAT</w:instrText>
        </w:r>
        <w:r w:rsidRPr="005268BD">
          <w:rPr>
            <w:sz w:val="16"/>
          </w:rPr>
          <w:fldChar w:fldCharType="separate"/>
        </w:r>
        <w:r w:rsidR="00654BEC">
          <w:rPr>
            <w:noProof/>
            <w:sz w:val="16"/>
          </w:rPr>
          <w:t>2</w:t>
        </w:r>
        <w:r w:rsidRPr="005268BD">
          <w:rPr>
            <w:sz w:val="16"/>
          </w:rPr>
          <w:fldChar w:fldCharType="end"/>
        </w:r>
      </w:p>
    </w:sdtContent>
  </w:sdt>
  <w:p w14:paraId="07540356" w14:textId="6C24880C" w:rsidR="00654BEC" w:rsidRPr="003F695A" w:rsidRDefault="00654BEC" w:rsidP="000A2FC9">
    <w:pPr>
      <w:pStyle w:val="Pidipagina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REV.EN2021.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6E66B" w14:textId="77777777" w:rsidR="008A7784" w:rsidRDefault="008A7784" w:rsidP="004A0A54">
      <w:pPr>
        <w:spacing w:after="0" w:line="240" w:lineRule="auto"/>
      </w:pPr>
      <w:r>
        <w:separator/>
      </w:r>
    </w:p>
  </w:footnote>
  <w:footnote w:type="continuationSeparator" w:id="0">
    <w:p w14:paraId="0D24B108" w14:textId="77777777" w:rsidR="008A7784" w:rsidRDefault="008A7784" w:rsidP="004A0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06AF5" w14:textId="77777777" w:rsidR="00A26AFC" w:rsidRPr="00C02B13" w:rsidRDefault="00A26AFC" w:rsidP="00C02B13">
    <w:pPr>
      <w:pStyle w:val="Intestazione"/>
      <w:jc w:val="center"/>
      <w:rPr>
        <w:rFonts w:ascii="Arial" w:hAnsi="Arial" w:cs="Arial"/>
        <w:b/>
        <w:sz w:val="18"/>
        <w:lang w:val="en-US"/>
      </w:rPr>
    </w:pPr>
    <w:r>
      <w:rPr>
        <w:rFonts w:ascii="Arial" w:hAnsi="Arial" w:cs="Arial"/>
        <w:b/>
        <w:sz w:val="18"/>
        <w:lang w:val="en-US"/>
      </w:rPr>
      <w:t>AUTHORIZATION OF RESEARCH</w:t>
    </w:r>
    <w:r w:rsidRPr="004A1FDD">
      <w:rPr>
        <w:rFonts w:ascii="Arial" w:hAnsi="Arial" w:cs="Arial"/>
        <w:b/>
        <w:sz w:val="18"/>
        <w:lang w:val="en-US"/>
      </w:rPr>
      <w:t xml:space="preserve"> </w:t>
    </w:r>
    <w:r>
      <w:rPr>
        <w:rFonts w:ascii="Arial" w:hAnsi="Arial" w:cs="Arial"/>
        <w:b/>
        <w:sz w:val="18"/>
        <w:lang w:val="en-US"/>
      </w:rPr>
      <w:t>PERIOD OFF-S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71E1F"/>
    <w:multiLevelType w:val="hybridMultilevel"/>
    <w:tmpl w:val="A53C8A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BF04D1"/>
    <w:multiLevelType w:val="hybridMultilevel"/>
    <w:tmpl w:val="26109920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I3MLIwtTAwNrVQ0lEKTi0uzszPAykwrAUAuk0G5CwAAAA="/>
  </w:docVars>
  <w:rsids>
    <w:rsidRoot w:val="005A31E2"/>
    <w:rsid w:val="00055842"/>
    <w:rsid w:val="00066F14"/>
    <w:rsid w:val="00082212"/>
    <w:rsid w:val="00082A8B"/>
    <w:rsid w:val="000861F7"/>
    <w:rsid w:val="000924A0"/>
    <w:rsid w:val="000A2FC9"/>
    <w:rsid w:val="000C10DF"/>
    <w:rsid w:val="000C5849"/>
    <w:rsid w:val="000E2EBE"/>
    <w:rsid w:val="000F04F0"/>
    <w:rsid w:val="00122866"/>
    <w:rsid w:val="001232C7"/>
    <w:rsid w:val="00125245"/>
    <w:rsid w:val="00141D4B"/>
    <w:rsid w:val="00146B19"/>
    <w:rsid w:val="00175C33"/>
    <w:rsid w:val="00177662"/>
    <w:rsid w:val="00183298"/>
    <w:rsid w:val="00186315"/>
    <w:rsid w:val="001A25A0"/>
    <w:rsid w:val="001B7EC9"/>
    <w:rsid w:val="001C79F3"/>
    <w:rsid w:val="001E5D81"/>
    <w:rsid w:val="00204FA1"/>
    <w:rsid w:val="0021362D"/>
    <w:rsid w:val="00224595"/>
    <w:rsid w:val="00234B51"/>
    <w:rsid w:val="002662F7"/>
    <w:rsid w:val="00267908"/>
    <w:rsid w:val="00267E27"/>
    <w:rsid w:val="002751A7"/>
    <w:rsid w:val="002A531C"/>
    <w:rsid w:val="002A6017"/>
    <w:rsid w:val="002D0409"/>
    <w:rsid w:val="002E5652"/>
    <w:rsid w:val="00346B94"/>
    <w:rsid w:val="00364F06"/>
    <w:rsid w:val="00365B3E"/>
    <w:rsid w:val="00370504"/>
    <w:rsid w:val="003807A9"/>
    <w:rsid w:val="003C22F6"/>
    <w:rsid w:val="003C75D7"/>
    <w:rsid w:val="003E2463"/>
    <w:rsid w:val="003F0621"/>
    <w:rsid w:val="003F1114"/>
    <w:rsid w:val="003F695A"/>
    <w:rsid w:val="00416F65"/>
    <w:rsid w:val="004770A0"/>
    <w:rsid w:val="004A0A54"/>
    <w:rsid w:val="004A1B9F"/>
    <w:rsid w:val="004A1FDD"/>
    <w:rsid w:val="004A6CBE"/>
    <w:rsid w:val="004D47FA"/>
    <w:rsid w:val="004D604F"/>
    <w:rsid w:val="004F3455"/>
    <w:rsid w:val="0050345B"/>
    <w:rsid w:val="005075FA"/>
    <w:rsid w:val="00521B31"/>
    <w:rsid w:val="005268BD"/>
    <w:rsid w:val="00531D39"/>
    <w:rsid w:val="00535EC5"/>
    <w:rsid w:val="00550D23"/>
    <w:rsid w:val="0055433D"/>
    <w:rsid w:val="00587ABF"/>
    <w:rsid w:val="0059585E"/>
    <w:rsid w:val="005A31E2"/>
    <w:rsid w:val="005B5E88"/>
    <w:rsid w:val="005C7EFA"/>
    <w:rsid w:val="005D0955"/>
    <w:rsid w:val="005D6DFB"/>
    <w:rsid w:val="006237C6"/>
    <w:rsid w:val="0062735C"/>
    <w:rsid w:val="006503B2"/>
    <w:rsid w:val="006537B5"/>
    <w:rsid w:val="00654BEC"/>
    <w:rsid w:val="006E3993"/>
    <w:rsid w:val="006F55D6"/>
    <w:rsid w:val="00702AA0"/>
    <w:rsid w:val="00786100"/>
    <w:rsid w:val="007B3F1E"/>
    <w:rsid w:val="007C1094"/>
    <w:rsid w:val="007C11D9"/>
    <w:rsid w:val="007C23CA"/>
    <w:rsid w:val="007E05E6"/>
    <w:rsid w:val="0082644D"/>
    <w:rsid w:val="008A7784"/>
    <w:rsid w:val="008B22E0"/>
    <w:rsid w:val="008B74BA"/>
    <w:rsid w:val="008C6CA3"/>
    <w:rsid w:val="008D4CC2"/>
    <w:rsid w:val="00902AC8"/>
    <w:rsid w:val="00910555"/>
    <w:rsid w:val="009229AF"/>
    <w:rsid w:val="00984BBF"/>
    <w:rsid w:val="009B7597"/>
    <w:rsid w:val="009E0A0A"/>
    <w:rsid w:val="00A11B50"/>
    <w:rsid w:val="00A24E11"/>
    <w:rsid w:val="00A26AFC"/>
    <w:rsid w:val="00A46CCB"/>
    <w:rsid w:val="00A6117C"/>
    <w:rsid w:val="00A63733"/>
    <w:rsid w:val="00A83AC5"/>
    <w:rsid w:val="00A85935"/>
    <w:rsid w:val="00A900CE"/>
    <w:rsid w:val="00A916BD"/>
    <w:rsid w:val="00B25FC0"/>
    <w:rsid w:val="00B62B5E"/>
    <w:rsid w:val="00BB1CE5"/>
    <w:rsid w:val="00BC4D15"/>
    <w:rsid w:val="00BE6552"/>
    <w:rsid w:val="00BF7531"/>
    <w:rsid w:val="00C02B13"/>
    <w:rsid w:val="00C033B8"/>
    <w:rsid w:val="00C064BF"/>
    <w:rsid w:val="00C072F8"/>
    <w:rsid w:val="00C12E97"/>
    <w:rsid w:val="00C36B68"/>
    <w:rsid w:val="00C75566"/>
    <w:rsid w:val="00CA1FC6"/>
    <w:rsid w:val="00CA2559"/>
    <w:rsid w:val="00D452ED"/>
    <w:rsid w:val="00D5657A"/>
    <w:rsid w:val="00D56969"/>
    <w:rsid w:val="00D60B24"/>
    <w:rsid w:val="00D6353F"/>
    <w:rsid w:val="00D854FE"/>
    <w:rsid w:val="00D90735"/>
    <w:rsid w:val="00D97640"/>
    <w:rsid w:val="00DB617F"/>
    <w:rsid w:val="00DD1A6F"/>
    <w:rsid w:val="00DD7C30"/>
    <w:rsid w:val="00DF2513"/>
    <w:rsid w:val="00DF50A2"/>
    <w:rsid w:val="00E23705"/>
    <w:rsid w:val="00E56E41"/>
    <w:rsid w:val="00E7215B"/>
    <w:rsid w:val="00E759F3"/>
    <w:rsid w:val="00E9090C"/>
    <w:rsid w:val="00EB67A2"/>
    <w:rsid w:val="00EC5D3D"/>
    <w:rsid w:val="00EE62B8"/>
    <w:rsid w:val="00F15D1F"/>
    <w:rsid w:val="00F25C47"/>
    <w:rsid w:val="00F71D18"/>
    <w:rsid w:val="00F91625"/>
    <w:rsid w:val="00F9227F"/>
    <w:rsid w:val="00FB456E"/>
    <w:rsid w:val="00FF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8B3F230"/>
  <w15:docId w15:val="{6CEDB302-D073-4506-A2AF-8A4903D7E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31E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5A3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3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31E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60B24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5C7EFA"/>
    <w:rPr>
      <w:i/>
      <w:iCs/>
    </w:rPr>
  </w:style>
  <w:style w:type="character" w:customStyle="1" w:styleId="longtext">
    <w:name w:val="long_text"/>
    <w:rsid w:val="003E2463"/>
  </w:style>
  <w:style w:type="character" w:customStyle="1" w:styleId="hps">
    <w:name w:val="hps"/>
    <w:rsid w:val="003E2463"/>
  </w:style>
  <w:style w:type="paragraph" w:styleId="Intestazione">
    <w:name w:val="header"/>
    <w:basedOn w:val="Normale"/>
    <w:link w:val="Intestazione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A0A54"/>
  </w:style>
  <w:style w:type="paragraph" w:styleId="Pidipagina">
    <w:name w:val="footer"/>
    <w:basedOn w:val="Normale"/>
    <w:link w:val="Pidipagina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0A54"/>
  </w:style>
  <w:style w:type="character" w:customStyle="1" w:styleId="translation">
    <w:name w:val="translation"/>
    <w:basedOn w:val="Carpredefinitoparagrafo"/>
    <w:rsid w:val="00DD1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027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7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4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8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18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8A672-5E70-40D9-A0BA-E26F098CA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.DISANTOLO</dc:creator>
  <cp:keywords/>
  <dc:description/>
  <cp:lastModifiedBy>Elisabetta Grendene</cp:lastModifiedBy>
  <cp:revision>26</cp:revision>
  <cp:lastPrinted>2018-02-22T10:18:00Z</cp:lastPrinted>
  <dcterms:created xsi:type="dcterms:W3CDTF">2018-02-21T10:12:00Z</dcterms:created>
  <dcterms:modified xsi:type="dcterms:W3CDTF">2021-02-23T14:13:00Z</dcterms:modified>
</cp:coreProperties>
</file>